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731B55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r w:rsidR="00B5414E">
              <w:rPr>
                <w:rFonts w:cs="David"/>
                <w:sz w:val="24"/>
                <w:szCs w:val="24"/>
                <w:lang w:val="en-IL"/>
              </w:rPr>
              <w:t>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67953746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</w:t>
            </w:r>
            <w:proofErr w:type="spellStart"/>
            <w:r w:rsidR="0047408E">
              <w:rPr>
                <w:rFonts w:cs="David"/>
                <w:sz w:val="24"/>
                <w:szCs w:val="24"/>
                <w:lang w:val="en-IL"/>
              </w:rPr>
              <w:t>cloudSize</w:t>
            </w:r>
            <w:proofErr w:type="spellEnd"/>
            <w:r w:rsidR="00967C2C">
              <w:rPr>
                <w:rFonts w:cs="David"/>
                <w:sz w:val="24"/>
                <w:szCs w:val="24"/>
                <w:lang w:val="en-IL"/>
              </w:rPr>
              <w:t>]</w:t>
            </w:r>
            <w:bookmarkStart w:id="0" w:name="_GoBack"/>
            <w:bookmarkEnd w:id="0"/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446CDB1B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 w:rsidR="00F32318">
              <w:rPr>
                <w:rFonts w:cs="David"/>
                <w:sz w:val="24"/>
                <w:szCs w:val="24"/>
                <w:lang w:val="en-IL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7E2FF4" w:rsidRPr="0045639A" w14:paraId="273BA0B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C7D72" w14:textId="410735B4" w:rsidR="007E2FF4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855B" w14:textId="603DA3DB" w:rsidR="007E2FF4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981" w14:textId="14BF7B17" w:rsid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קבצים שהמשתמש העל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5B70A" w14:textId="56FFECAC" w:rsidR="007E2FF4" w:rsidRPr="007E2FF4" w:rsidRDefault="007E2FF4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3]</w:t>
            </w:r>
          </w:p>
        </w:tc>
      </w:tr>
      <w:tr w:rsidR="00E676E6" w:rsidRPr="0045639A" w14:paraId="5933BA0C" w14:textId="77777777" w:rsidTr="00E676E6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94CC2" w14:textId="0E5B63F9" w:rsidR="00E676E6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6998" w14:textId="7232C4D1" w:rsidR="00E676E6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D220" w14:textId="3E6EA4F8" w:rsidR="00E676E6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רשימה עם מידע לגבי כל קובץ של המשתמש שנשלח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CA4D" w14:textId="06A6C0F8" w:rsidR="00E676E6" w:rsidRPr="00E676E6" w:rsidRDefault="00E676E6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6</w:t>
            </w:r>
            <w:r w:rsidR="001267DB">
              <w:rPr>
                <w:rFonts w:cs="David"/>
                <w:sz w:val="24"/>
                <w:szCs w:val="24"/>
                <w:lang w:val="en-IL"/>
              </w:rPr>
              <w:t>##amount</w:t>
            </w:r>
            <w:r>
              <w:rPr>
                <w:rFonts w:cs="David"/>
                <w:sz w:val="24"/>
                <w:szCs w:val="24"/>
                <w:lang w:val="en-IL"/>
              </w:rPr>
              <w:t>###filename##filetype##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size</w:t>
            </w:r>
            <w:r>
              <w:rPr>
                <w:rFonts w:cs="David"/>
                <w:sz w:val="24"/>
                <w:szCs w:val="24"/>
                <w:lang w:val="en-IL"/>
              </w:rPr>
              <w:t>##s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endtouser</w:t>
            </w:r>
            <w:r w:rsidR="007E2FF4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27A55E97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B6D54" w14:textId="7C919086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DDF78" w14:textId="74188761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ED86" w14:textId="345628EF" w:rsidR="006E32EF" w:rsidRP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E9A0" w14:textId="38E96282" w:rsidR="006E32EF" w:rsidRP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4##file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atuser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4E8B92CE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C29C" w14:textId="5DADE4DD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A00E" w14:textId="45263F7A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E1A92" w14:textId="21898879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2BD8" w14:textId="46ACD0F8" w:rsid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0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]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</w:t>
            </w:r>
            <w:r>
              <w:rPr>
                <w:rFonts w:cs="David"/>
                <w:sz w:val="24"/>
                <w:szCs w:val="24"/>
                <w:lang w:val="en-IL"/>
              </w:rPr>
              <w:t xml:space="preserve"> /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>/ success</w:t>
            </w:r>
          </w:p>
          <w:p w14:paraId="3DD27DA2" w14:textId="77777777" w:rsidR="006E32EF" w:rsidRDefault="006E32EF" w:rsidP="006E32EF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[1071] // 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other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 xml:space="preserve"> user is not online</w:t>
            </w:r>
          </w:p>
          <w:p w14:paraId="3C2E1294" w14:textId="0B67327C" w:rsidR="005F2373" w:rsidRPr="003E5626" w:rsidRDefault="005F2373" w:rsidP="005F2373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2] // connection error</w:t>
            </w:r>
          </w:p>
        </w:tc>
      </w:tr>
      <w:tr w:rsidR="00BA096D" w:rsidRPr="0045639A" w14:paraId="0C4FAF0D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04C4A" w14:textId="4C604DFF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BA8BF" w14:textId="0BD89CC7" w:rsidR="00BA096D" w:rsidRDefault="00BA096D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57682" w14:textId="17FD8316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של סרבר לסרבר אחר להחזר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0523C" w14:textId="3FD73EF9" w:rsidR="00BA096D" w:rsidRPr="00BA096D" w:rsidRDefault="00BA096D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8##filename]</w:t>
            </w:r>
          </w:p>
        </w:tc>
      </w:tr>
      <w:tr w:rsidR="00D62ECC" w:rsidRPr="0045639A" w14:paraId="59763075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62508" w14:textId="6EFC3007" w:rsidR="00D62ECC" w:rsidRP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86A9" w14:textId="1716DB13" w:rsidR="00D62ECC" w:rsidRDefault="00D62EC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5EAAC" w14:textId="1B24BD7E" w:rsid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עזיב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883D4" w14:textId="33722DFA" w:rsidR="00D62ECC" w:rsidRPr="00D62ECC" w:rsidRDefault="00D62EC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5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FB192C" w:rsidRPr="0045639A" w14:paraId="1A6C670A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AB18E" w14:textId="7B447BD7" w:rsidR="00FB192C" w:rsidRDefault="00890B8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A938D" w14:textId="4E763AC2" w:rsidR="00FB192C" w:rsidRDefault="00890B82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6D4E" w14:textId="24FCC9AE" w:rsidR="00FB192C" w:rsidRPr="00FB192C" w:rsidRDefault="00FB192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בקשה למחיקת הכונן </w:t>
            </w:r>
            <w:proofErr w:type="spellStart"/>
            <w:r>
              <w:rPr>
                <w:rFonts w:cs="David" w:hint="cs"/>
                <w:sz w:val="24"/>
                <w:szCs w:val="24"/>
                <w:rtl/>
                <w:lang w:val="en-IL"/>
              </w:rPr>
              <w:t>הוירטואלי</w:t>
            </w:r>
            <w:proofErr w:type="spellEnd"/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CFE17" w14:textId="5D9719D3" w:rsidR="00FB192C" w:rsidRPr="00FB192C" w:rsidRDefault="00FB192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6]</w:t>
            </w:r>
          </w:p>
        </w:tc>
      </w:tr>
      <w:tr w:rsidR="00890B82" w:rsidRPr="0045639A" w14:paraId="2A377FF4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1945" w14:textId="4296B4D1" w:rsidR="00890B82" w:rsidRPr="00F80A85" w:rsidRDefault="00890B82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430C6" w14:textId="76516A9F" w:rsidR="00890B82" w:rsidRDefault="00890B82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00B6D" w14:textId="183CAEE3" w:rsidR="00890B82" w:rsidRPr="00890B82" w:rsidRDefault="00890B82" w:rsidP="00890B82">
            <w:pPr>
              <w:tabs>
                <w:tab w:val="center" w:pos="963"/>
              </w:tabs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מידע לגבי קבוצה חדש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312DC" w14:textId="313C6193" w:rsidR="00890B82" w:rsidRPr="00890B82" w:rsidRDefault="00890B82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7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]</w:t>
            </w:r>
          </w:p>
        </w:tc>
      </w:tr>
    </w:tbl>
    <w:p w14:paraId="694DB0D9" w14:textId="65CB4111" w:rsidR="00326074" w:rsidRDefault="00326074">
      <w:pPr>
        <w:rPr>
          <w:lang w:val="en-IL"/>
        </w:rPr>
      </w:pPr>
    </w:p>
    <w:p w14:paraId="418C111A" w14:textId="189B50CD" w:rsidR="009A6DDD" w:rsidRDefault="009A6DDD">
      <w:pPr>
        <w:rPr>
          <w:rtl/>
          <w:lang w:val="en-IL"/>
        </w:rPr>
      </w:pPr>
    </w:p>
    <w:p w14:paraId="19778A56" w14:textId="3CDCB77E" w:rsidR="009A6DDD" w:rsidRDefault="009A6DDD">
      <w:pPr>
        <w:rPr>
          <w:u w:val="single"/>
          <w:rtl/>
          <w:lang w:val="en-IL"/>
        </w:rPr>
      </w:pPr>
      <w:r>
        <w:rPr>
          <w:rFonts w:hint="cs"/>
          <w:u w:val="single"/>
          <w:rtl/>
          <w:lang w:val="en-IL"/>
        </w:rPr>
        <w:t>הודעות למשתמש על פעולות של משתמשים אחרים</w:t>
      </w:r>
    </w:p>
    <w:p w14:paraId="7A783F00" w14:textId="7E7743DB" w:rsidR="009A6DDD" w:rsidRDefault="009A6DDD">
      <w:pPr>
        <w:rPr>
          <w:rtl/>
          <w:lang w:val="en-IL"/>
        </w:rPr>
      </w:pPr>
      <w:r>
        <w:rPr>
          <w:rFonts w:hint="cs"/>
          <w:rtl/>
          <w:lang w:val="en-IL"/>
        </w:rPr>
        <w:t>לדוגמא:</w:t>
      </w:r>
      <w:r>
        <w:rPr>
          <w:rFonts w:hint="cs"/>
          <w:lang w:val="en-IL"/>
        </w:rPr>
        <w:t xml:space="preserve"> </w:t>
      </w:r>
      <w:r>
        <w:rPr>
          <w:rFonts w:hint="cs"/>
          <w:rtl/>
          <w:lang w:val="en-IL"/>
        </w:rPr>
        <w:t>הודעה על כך שהמשתמש צורף לקבוצה אחרת.</w:t>
      </w:r>
    </w:p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502B2" w:rsidRPr="008C790F" w14:paraId="1062E2AF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180BA" w14:textId="60C33E81" w:rsidR="003502B2" w:rsidRPr="00D631E1" w:rsidRDefault="00497447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3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24E0" w14:textId="1A1EE5ED" w:rsidR="003502B2" w:rsidRPr="00422262" w:rsidRDefault="00422262" w:rsidP="00BC4EF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7A641" w14:textId="76F24C80" w:rsidR="003502B2" w:rsidRPr="008C790F" w:rsidRDefault="00422262" w:rsidP="00BC4EF5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60ECF" w14:textId="0C31D70A" w:rsidR="001635AD" w:rsidRPr="003502B2" w:rsidRDefault="003502B2" w:rsidP="001635AD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</w:t>
            </w:r>
            <w:r w:rsidR="00C65750">
              <w:rPr>
                <w:rFonts w:cs="David"/>
                <w:sz w:val="24"/>
                <w:szCs w:val="24"/>
                <w:lang w:val="en-IL"/>
              </w:rPr>
              <w:t>[0/1]</w:t>
            </w:r>
            <w:r>
              <w:rPr>
                <w:rFonts w:cs="David"/>
                <w:sz w:val="24"/>
                <w:szCs w:val="24"/>
                <w:lang w:val="en-IL"/>
              </w:rPr>
              <w:t>300</w:t>
            </w:r>
            <w:r w:rsidR="00D631E1">
              <w:rPr>
                <w:rFonts w:cs="David"/>
                <w:sz w:val="24"/>
                <w:szCs w:val="24"/>
                <w:lang w:val="en-IL"/>
              </w:rPr>
              <w:t>##</w:t>
            </w:r>
            <w:r w:rsidR="009B34F4">
              <w:rPr>
                <w:rFonts w:cs="David"/>
                <w:sz w:val="24"/>
                <w:szCs w:val="24"/>
                <w:lang w:val="en-IL"/>
              </w:rPr>
              <w:t>#</w:t>
            </w:r>
            <w:r w:rsidR="00422262">
              <w:rPr>
                <w:rFonts w:cs="David"/>
                <w:sz w:val="24"/>
                <w:szCs w:val="24"/>
                <w:lang w:val="en-IL"/>
              </w:rPr>
              <w:t>messag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EA60A1" w:rsidRPr="008C790F" w14:paraId="2AE14943" w14:textId="77777777" w:rsidTr="00EA60A1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85A62" w14:textId="169B7D26" w:rsidR="00EA60A1" w:rsidRPr="00FD2D40" w:rsidRDefault="00EA60A1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4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04E2C" w14:textId="5D19741C" w:rsidR="00EA60A1" w:rsidRDefault="00EA60A1" w:rsidP="00BC4EF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3CF78" w14:textId="1223E08E" w:rsidR="00EA60A1" w:rsidRDefault="00EA60A1" w:rsidP="00BC4EF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AEE35" w14:textId="729939BC" w:rsidR="00EA60A1" w:rsidRDefault="00EA60A1" w:rsidP="00BC4EF5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0[0/1]]</w:t>
            </w:r>
          </w:p>
        </w:tc>
      </w:tr>
      <w:tr w:rsidR="002B4AC5" w:rsidRPr="008C790F" w14:paraId="2F8E9E5C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F3666" w14:textId="7D9C4A48" w:rsidR="002B4AC5" w:rsidRP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3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6C337" w14:textId="0ADA6F06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BFEDA" w14:textId="17AC131A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לצר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E448" w14:textId="796D0A84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1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2B4AC5" w:rsidRPr="008C790F" w14:paraId="669E3878" w14:textId="77777777" w:rsidTr="00FD2D40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D0BA0" w14:textId="69AD960A" w:rsidR="002B4AC5" w:rsidRPr="00EA60A1" w:rsidRDefault="00EA60A1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4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3C960" w14:textId="3D414CE2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12FF4" w14:textId="3870662D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ת צירו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999CE" w14:textId="3462607A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</w:t>
            </w:r>
            <w:r w:rsidR="00EA60A1">
              <w:rPr>
                <w:rFonts w:cs="David"/>
                <w:sz w:val="24"/>
                <w:szCs w:val="24"/>
                <w:lang w:val="en-IL"/>
              </w:rPr>
              <w:t>1</w:t>
            </w:r>
            <w:r>
              <w:rPr>
                <w:rFonts w:cs="David"/>
                <w:sz w:val="24"/>
                <w:szCs w:val="24"/>
                <w:lang w:val="en-IL"/>
              </w:rPr>
              <w:t>[0/1]]</w:t>
            </w:r>
          </w:p>
        </w:tc>
      </w:tr>
      <w:tr w:rsidR="00FD2D40" w:rsidRPr="008C790F" w14:paraId="5A34816B" w14:textId="77777777" w:rsidTr="0035242D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8CB2E" w14:textId="5FDFA528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5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7699E" w14:textId="5EA1B55D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BE4C" w14:textId="38328465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הודע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032A9" w14:textId="494B0598" w:rsidR="00FD2D40" w:rsidRDefault="00FD2D40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500###message]</w:t>
            </w:r>
          </w:p>
        </w:tc>
      </w:tr>
      <w:tr w:rsidR="00DD65CC" w:rsidRPr="008C790F" w14:paraId="181B3D39" w14:textId="77777777" w:rsidTr="0035242D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2DD0C" w14:textId="36DCA1A2" w:rsidR="00DD65CC" w:rsidRPr="00165232" w:rsidRDefault="00DD65CC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5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7000F" w14:textId="461039F2" w:rsidR="00DD65CC" w:rsidRDefault="00DD65CC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A0C1B" w14:textId="342722FC" w:rsidR="00DD65CC" w:rsidRDefault="00DD65CC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הודעת שגיא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F1451" w14:textId="2C65EC11" w:rsidR="00DD65CC" w:rsidRPr="00DD65CC" w:rsidRDefault="00DD65CC" w:rsidP="00DD65CC">
            <w:pPr>
              <w:tabs>
                <w:tab w:val="left" w:pos="129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501###message]</w:t>
            </w:r>
          </w:p>
        </w:tc>
      </w:tr>
      <w:tr w:rsidR="0035242D" w:rsidRPr="008C790F" w14:paraId="7A8FEDE3" w14:textId="77777777" w:rsidTr="00FD2D40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82A8F" w14:textId="19B529DB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302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572A4" w14:textId="78154058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BA404" w14:textId="623ED2AC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אחוזי העלאה של קובץ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00E43" w14:textId="625653DE" w:rsidR="0035242D" w:rsidRPr="0035242D" w:rsidRDefault="0035242D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2###filename###(percentage)]</w:t>
            </w:r>
          </w:p>
        </w:tc>
      </w:tr>
    </w:tbl>
    <w:p w14:paraId="40731C40" w14:textId="67EB55D8" w:rsidR="009A6DDD" w:rsidRDefault="009A6DDD">
      <w:pPr>
        <w:rPr>
          <w:lang w:val="en-IL"/>
        </w:rPr>
      </w:pPr>
    </w:p>
    <w:p w14:paraId="4A493C00" w14:textId="77777777" w:rsidR="00F024AB" w:rsidRPr="009A6DDD" w:rsidRDefault="00F024AB">
      <w:pPr>
        <w:rPr>
          <w:rtl/>
          <w:lang w:val="en-IL"/>
        </w:rPr>
      </w:pPr>
    </w:p>
    <w:sectPr w:rsidR="00F024AB" w:rsidRPr="009A6D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sqgFAJ+hXhY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267DB"/>
    <w:rsid w:val="001635AD"/>
    <w:rsid w:val="00165232"/>
    <w:rsid w:val="001B7862"/>
    <w:rsid w:val="001C6EF5"/>
    <w:rsid w:val="001D3EB4"/>
    <w:rsid w:val="001E11C7"/>
    <w:rsid w:val="00200B7D"/>
    <w:rsid w:val="00224F28"/>
    <w:rsid w:val="002B4AC5"/>
    <w:rsid w:val="002E20DD"/>
    <w:rsid w:val="00317916"/>
    <w:rsid w:val="00326074"/>
    <w:rsid w:val="00334275"/>
    <w:rsid w:val="003372CE"/>
    <w:rsid w:val="0034440C"/>
    <w:rsid w:val="003502B2"/>
    <w:rsid w:val="0035242D"/>
    <w:rsid w:val="003D2F81"/>
    <w:rsid w:val="003E5626"/>
    <w:rsid w:val="00401F2A"/>
    <w:rsid w:val="00422262"/>
    <w:rsid w:val="0045639A"/>
    <w:rsid w:val="0047408E"/>
    <w:rsid w:val="00486282"/>
    <w:rsid w:val="00497447"/>
    <w:rsid w:val="004F6553"/>
    <w:rsid w:val="00520FC0"/>
    <w:rsid w:val="00523728"/>
    <w:rsid w:val="0052563C"/>
    <w:rsid w:val="00541CAE"/>
    <w:rsid w:val="00593DC5"/>
    <w:rsid w:val="005A0719"/>
    <w:rsid w:val="005F2373"/>
    <w:rsid w:val="00605A0F"/>
    <w:rsid w:val="00614A28"/>
    <w:rsid w:val="00616ECE"/>
    <w:rsid w:val="006B3753"/>
    <w:rsid w:val="006D5458"/>
    <w:rsid w:val="006E32EF"/>
    <w:rsid w:val="00725C40"/>
    <w:rsid w:val="007379A9"/>
    <w:rsid w:val="00742340"/>
    <w:rsid w:val="00745CA1"/>
    <w:rsid w:val="0076014E"/>
    <w:rsid w:val="007702A2"/>
    <w:rsid w:val="007775D6"/>
    <w:rsid w:val="007C16FF"/>
    <w:rsid w:val="007D55B3"/>
    <w:rsid w:val="007E2FF4"/>
    <w:rsid w:val="00817C29"/>
    <w:rsid w:val="0085145B"/>
    <w:rsid w:val="00865084"/>
    <w:rsid w:val="00890B82"/>
    <w:rsid w:val="008C10B0"/>
    <w:rsid w:val="00915F99"/>
    <w:rsid w:val="00926676"/>
    <w:rsid w:val="009478FD"/>
    <w:rsid w:val="00967C2C"/>
    <w:rsid w:val="009940DB"/>
    <w:rsid w:val="00996C87"/>
    <w:rsid w:val="009A6DDD"/>
    <w:rsid w:val="009B34F4"/>
    <w:rsid w:val="009D2A75"/>
    <w:rsid w:val="00A22793"/>
    <w:rsid w:val="00A2701E"/>
    <w:rsid w:val="00A56965"/>
    <w:rsid w:val="00A63A1B"/>
    <w:rsid w:val="00AB006B"/>
    <w:rsid w:val="00AC098C"/>
    <w:rsid w:val="00AC5745"/>
    <w:rsid w:val="00B31BE7"/>
    <w:rsid w:val="00B469C2"/>
    <w:rsid w:val="00B5414E"/>
    <w:rsid w:val="00B774E6"/>
    <w:rsid w:val="00BA096D"/>
    <w:rsid w:val="00BB5773"/>
    <w:rsid w:val="00BC5760"/>
    <w:rsid w:val="00C65750"/>
    <w:rsid w:val="00C80BCB"/>
    <w:rsid w:val="00C85618"/>
    <w:rsid w:val="00CC2A6A"/>
    <w:rsid w:val="00CF2E64"/>
    <w:rsid w:val="00D044CD"/>
    <w:rsid w:val="00D47314"/>
    <w:rsid w:val="00D57E5C"/>
    <w:rsid w:val="00D62ECC"/>
    <w:rsid w:val="00D631E1"/>
    <w:rsid w:val="00DD65CC"/>
    <w:rsid w:val="00E12B2F"/>
    <w:rsid w:val="00E64F34"/>
    <w:rsid w:val="00E676E6"/>
    <w:rsid w:val="00E8385F"/>
    <w:rsid w:val="00EA60A1"/>
    <w:rsid w:val="00EA73BD"/>
    <w:rsid w:val="00EB72F7"/>
    <w:rsid w:val="00EE2220"/>
    <w:rsid w:val="00F024AB"/>
    <w:rsid w:val="00F17AF1"/>
    <w:rsid w:val="00F32318"/>
    <w:rsid w:val="00F42DA5"/>
    <w:rsid w:val="00F80A85"/>
    <w:rsid w:val="00F93ED8"/>
    <w:rsid w:val="00FB192C"/>
    <w:rsid w:val="00FD2D40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D6CF8266-DA57-4300-9F7A-42C10D68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C20D2-9AB8-48C6-B515-38A9F136C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0</TotalTime>
  <Pages>3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76</cp:revision>
  <dcterms:created xsi:type="dcterms:W3CDTF">2017-11-22T21:40:00Z</dcterms:created>
  <dcterms:modified xsi:type="dcterms:W3CDTF">2018-04-23T16:16:00Z</dcterms:modified>
</cp:coreProperties>
</file>